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EF7" w:rsidRDefault="00DE5EF7" w:rsidP="00186792">
      <w:pPr>
        <w:pStyle w:val="Normlnywebov"/>
        <w:spacing w:before="0" w:beforeAutospacing="0" w:after="0" w:afterAutospacing="0"/>
        <w:rPr>
          <w:rFonts w:ascii="Arial" w:hAnsi="Arial" w:cs="Arial"/>
          <w:b/>
          <w:sz w:val="32"/>
          <w:szCs w:val="32"/>
        </w:rPr>
      </w:pPr>
    </w:p>
    <w:p w:rsidR="00983B70" w:rsidRPr="00DE5EF7" w:rsidRDefault="00B1704B" w:rsidP="00186792">
      <w:pPr>
        <w:pStyle w:val="Normlnywebov"/>
        <w:spacing w:before="0" w:beforeAutospacing="0" w:after="0" w:afterAutospacing="0"/>
        <w:rPr>
          <w:rFonts w:ascii="Arial" w:hAnsi="Arial" w:cs="Arial"/>
          <w:b/>
          <w:bCs/>
          <w:color w:val="E36C0A" w:themeColor="accent6" w:themeShade="BF"/>
          <w:sz w:val="22"/>
          <w:szCs w:val="22"/>
        </w:rPr>
      </w:pPr>
      <w:r w:rsidRPr="00DE5EF7">
        <w:rPr>
          <w:rFonts w:ascii="Arial" w:hAnsi="Arial" w:cs="Arial"/>
          <w:b/>
          <w:color w:val="E36C0A" w:themeColor="accent6" w:themeShade="BF"/>
          <w:sz w:val="32"/>
          <w:szCs w:val="32"/>
        </w:rPr>
        <w:t>Registration Form</w:t>
      </w:r>
    </w:p>
    <w:p w:rsidR="009B7809" w:rsidRPr="009B7809" w:rsidRDefault="009B7809" w:rsidP="00CD2254">
      <w:pPr>
        <w:rPr>
          <w:rFonts w:ascii="Arial" w:hAnsi="Arial" w:cs="Arial"/>
          <w:sz w:val="18"/>
          <w:szCs w:val="18"/>
          <w:lang w:val="sr-Latn-RS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5211"/>
      </w:tblGrid>
      <w:tr w:rsidR="00CD2254" w:rsidRPr="00983B70" w:rsidTr="00BD6780">
        <w:trPr>
          <w:trHeight w:val="2661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3B70" w:rsidRPr="00983B70" w:rsidRDefault="00983B70">
            <w:pPr>
              <w:pStyle w:val="Normlnywebov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83B70">
              <w:rPr>
                <w:rFonts w:ascii="Arial" w:hAnsi="Arial" w:cs="Arial"/>
                <w:color w:val="000000"/>
                <w:sz w:val="22"/>
                <w:szCs w:val="22"/>
              </w:rPr>
              <w:t>Name</w:t>
            </w:r>
            <w:r w:rsidR="00BF07C7">
              <w:rPr>
                <w:rFonts w:ascii="Arial" w:hAnsi="Arial" w:cs="Arial"/>
                <w:color w:val="000000"/>
                <w:sz w:val="22"/>
                <w:szCs w:val="22"/>
              </w:rPr>
              <w:t xml:space="preserve"> and Surname</w:t>
            </w:r>
            <w:r w:rsidRPr="00983B70">
              <w:rPr>
                <w:rFonts w:ascii="Arial" w:hAnsi="Arial" w:cs="Arial"/>
                <w:color w:val="000000"/>
                <w:sz w:val="22"/>
                <w:szCs w:val="22"/>
              </w:rPr>
              <w:t>:</w:t>
            </w:r>
          </w:p>
          <w:p w:rsidR="00983B70" w:rsidRDefault="00BF07C7">
            <w:pPr>
              <w:pStyle w:val="Normlnywebov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Company/Institution </w:t>
            </w:r>
            <w:r w:rsidR="00983B70" w:rsidRPr="00983B70">
              <w:rPr>
                <w:rFonts w:ascii="Arial" w:hAnsi="Arial" w:cs="Arial"/>
                <w:color w:val="000000"/>
                <w:sz w:val="22"/>
                <w:szCs w:val="22"/>
              </w:rPr>
              <w:t>Address:</w:t>
            </w:r>
          </w:p>
          <w:p w:rsidR="006C44D0" w:rsidRDefault="006C44D0">
            <w:pPr>
              <w:pStyle w:val="Normlnywebov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AT Number of Institution</w:t>
            </w:r>
          </w:p>
          <w:p w:rsidR="00BF07C7" w:rsidRPr="00983B70" w:rsidRDefault="00BF07C7">
            <w:pPr>
              <w:pStyle w:val="Normlnywebov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ountry:</w:t>
            </w:r>
          </w:p>
          <w:p w:rsidR="00B67499" w:rsidRPr="00983B70" w:rsidRDefault="00BF07C7" w:rsidP="00CA57EE">
            <w:pPr>
              <w:pStyle w:val="Normlnywebov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E-mail</w:t>
            </w:r>
            <w:r w:rsidR="006C44D0">
              <w:rPr>
                <w:rFonts w:ascii="Arial" w:hAnsi="Arial" w:cs="Arial"/>
                <w:color w:val="000000"/>
                <w:sz w:val="22"/>
                <w:szCs w:val="22"/>
              </w:rPr>
              <w:t>:</w:t>
            </w:r>
          </w:p>
        </w:tc>
      </w:tr>
    </w:tbl>
    <w:p w:rsidR="00D7634B" w:rsidRDefault="00C318F1" w:rsidP="00CD2254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lang w:val="sk-SK"/>
        </w:rPr>
        <w:t xml:space="preserve"> </w:t>
      </w:r>
      <w:r w:rsidR="00CD2254" w:rsidRPr="00983B70">
        <w:rPr>
          <w:rFonts w:ascii="Arial" w:hAnsi="Arial" w:cs="Arial"/>
          <w:sz w:val="18"/>
          <w:szCs w:val="18"/>
        </w:rPr>
        <w:t xml:space="preserve">                                                                                  </w:t>
      </w:r>
    </w:p>
    <w:p w:rsidR="00CD2254" w:rsidRPr="00393A1C" w:rsidRDefault="00D17A46" w:rsidP="00393A1C">
      <w:pPr>
        <w:ind w:right="-709"/>
        <w:jc w:val="right"/>
        <w:rPr>
          <w:rFonts w:ascii="Arial" w:hAnsi="Arial" w:cs="Arial"/>
          <w:sz w:val="18"/>
          <w:szCs w:val="18"/>
          <w:lang w:val="en-US"/>
        </w:rPr>
      </w:pPr>
      <w:r w:rsidRPr="00983B70">
        <w:rPr>
          <w:rFonts w:ascii="Arial" w:hAnsi="Arial" w:cs="Arial"/>
          <w:sz w:val="20"/>
          <w:szCs w:val="20"/>
          <w:lang w:val="sr-Latn-RS"/>
        </w:rPr>
        <w:tab/>
      </w:r>
      <w:r w:rsidRPr="00983B70">
        <w:rPr>
          <w:rFonts w:ascii="Arial" w:hAnsi="Arial" w:cs="Arial"/>
          <w:sz w:val="20"/>
          <w:szCs w:val="20"/>
          <w:lang w:val="sr-Latn-RS"/>
        </w:rPr>
        <w:tab/>
      </w:r>
      <w:r w:rsidRPr="00983B70">
        <w:rPr>
          <w:rFonts w:ascii="Arial" w:hAnsi="Arial" w:cs="Arial"/>
          <w:sz w:val="20"/>
          <w:szCs w:val="20"/>
          <w:lang w:val="sr-Latn-RS"/>
        </w:rPr>
        <w:tab/>
      </w:r>
      <w:r w:rsidRPr="00983B70">
        <w:rPr>
          <w:rFonts w:ascii="Arial" w:hAnsi="Arial" w:cs="Arial"/>
          <w:sz w:val="20"/>
          <w:szCs w:val="20"/>
          <w:lang w:val="sr-Latn-RS"/>
        </w:rPr>
        <w:tab/>
      </w:r>
      <w:r w:rsidRPr="00983B70">
        <w:rPr>
          <w:rFonts w:ascii="Arial" w:hAnsi="Arial" w:cs="Arial"/>
          <w:sz w:val="20"/>
          <w:szCs w:val="20"/>
          <w:lang w:val="sr-Latn-RS"/>
        </w:rPr>
        <w:tab/>
      </w:r>
      <w:r w:rsidRPr="00983B70">
        <w:rPr>
          <w:rFonts w:ascii="Arial" w:hAnsi="Arial" w:cs="Arial"/>
          <w:sz w:val="20"/>
          <w:szCs w:val="20"/>
          <w:lang w:val="sr-Latn-RS"/>
        </w:rPr>
        <w:tab/>
      </w:r>
      <w:r w:rsidRPr="00983B70">
        <w:rPr>
          <w:rFonts w:ascii="Arial" w:hAnsi="Arial" w:cs="Arial"/>
          <w:sz w:val="20"/>
          <w:szCs w:val="20"/>
          <w:lang w:val="sr-Latn-RS"/>
        </w:rPr>
        <w:tab/>
      </w:r>
      <w:r w:rsidR="00D7634B">
        <w:rPr>
          <w:rFonts w:ascii="Arial" w:hAnsi="Arial" w:cs="Arial"/>
          <w:sz w:val="20"/>
          <w:szCs w:val="20"/>
          <w:lang w:val="sr-Latn-RS"/>
        </w:rPr>
        <w:tab/>
        <w:t xml:space="preserve"> </w:t>
      </w:r>
    </w:p>
    <w:tbl>
      <w:tblPr>
        <w:tblW w:w="9669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79"/>
        <w:gridCol w:w="2160"/>
        <w:gridCol w:w="1730"/>
      </w:tblGrid>
      <w:tr w:rsidR="00D7634B" w:rsidRPr="00FB0B47" w:rsidTr="00DE5EF7">
        <w:trPr>
          <w:trHeight w:val="435"/>
          <w:tblCellSpacing w:w="0" w:type="dxa"/>
        </w:trPr>
        <w:tc>
          <w:tcPr>
            <w:tcW w:w="5779" w:type="dxa"/>
            <w:shd w:val="clear" w:color="auto" w:fill="auto"/>
            <w:noWrap/>
            <w:vAlign w:val="center"/>
          </w:tcPr>
          <w:p w:rsidR="00D7634B" w:rsidRPr="00DE5EF7" w:rsidRDefault="004754D6" w:rsidP="00DE5EF7">
            <w:pPr>
              <w:pStyle w:val="Normlnywebov"/>
              <w:spacing w:before="0" w:beforeAutospacing="0" w:after="0" w:afterAutospacing="0"/>
              <w:rPr>
                <w:rFonts w:ascii="Arial" w:hAnsi="Arial" w:cs="Arial"/>
                <w:b/>
                <w:color w:val="365F91" w:themeColor="accent1" w:themeShade="BF"/>
              </w:rPr>
            </w:pPr>
            <w:r w:rsidRPr="00DE5EF7">
              <w:rPr>
                <w:rFonts w:ascii="Arial" w:hAnsi="Arial" w:cs="Arial"/>
                <w:b/>
                <w:color w:val="365F91" w:themeColor="accent1" w:themeShade="BF"/>
                <w:lang w:val="sr-Latn-RS"/>
              </w:rPr>
              <w:t>Fee S</w:t>
            </w:r>
            <w:r w:rsidR="00D7634B" w:rsidRPr="00DE5EF7">
              <w:rPr>
                <w:rFonts w:ascii="Arial" w:hAnsi="Arial" w:cs="Arial"/>
                <w:b/>
                <w:color w:val="365F91" w:themeColor="accent1" w:themeShade="BF"/>
                <w:lang w:val="sr-Latn-RS"/>
              </w:rPr>
              <w:t>tructure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:rsidR="00D7634B" w:rsidRPr="00DE5EF7" w:rsidRDefault="004754D6" w:rsidP="00DE5EF7">
            <w:pPr>
              <w:pStyle w:val="Normlnywebov"/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365F91" w:themeColor="accent1" w:themeShade="BF"/>
              </w:rPr>
            </w:pPr>
            <w:r w:rsidRPr="00DE5EF7">
              <w:rPr>
                <w:rFonts w:ascii="Arial" w:hAnsi="Arial" w:cs="Arial"/>
                <w:b/>
                <w:color w:val="365F91" w:themeColor="accent1" w:themeShade="BF"/>
              </w:rPr>
              <w:t>Registration F</w:t>
            </w:r>
            <w:r w:rsidR="00D7634B" w:rsidRPr="00DE5EF7">
              <w:rPr>
                <w:rFonts w:ascii="Arial" w:hAnsi="Arial" w:cs="Arial"/>
                <w:b/>
                <w:color w:val="365F91" w:themeColor="accent1" w:themeShade="BF"/>
              </w:rPr>
              <w:t>ee</w:t>
            </w:r>
          </w:p>
        </w:tc>
        <w:tc>
          <w:tcPr>
            <w:tcW w:w="1730" w:type="dxa"/>
            <w:shd w:val="clear" w:color="auto" w:fill="auto"/>
            <w:noWrap/>
            <w:vAlign w:val="center"/>
          </w:tcPr>
          <w:p w:rsidR="00D7634B" w:rsidRPr="00DE5EF7" w:rsidRDefault="00D7634B" w:rsidP="00DE5EF7">
            <w:pPr>
              <w:pStyle w:val="Normlnywebov"/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365F91" w:themeColor="accent1" w:themeShade="BF"/>
              </w:rPr>
            </w:pPr>
            <w:r w:rsidRPr="00DE5EF7">
              <w:rPr>
                <w:rFonts w:ascii="Arial" w:hAnsi="Arial" w:cs="Arial"/>
                <w:b/>
                <w:color w:val="365F91" w:themeColor="accent1" w:themeShade="BF"/>
              </w:rPr>
              <w:t>Quantity</w:t>
            </w:r>
          </w:p>
        </w:tc>
      </w:tr>
      <w:tr w:rsidR="00D7634B" w:rsidRPr="00983B70" w:rsidTr="00DE5EF7">
        <w:trPr>
          <w:trHeight w:val="1006"/>
          <w:tblCellSpacing w:w="0" w:type="dxa"/>
        </w:trPr>
        <w:tc>
          <w:tcPr>
            <w:tcW w:w="5779" w:type="dxa"/>
            <w:shd w:val="clear" w:color="auto" w:fill="auto"/>
            <w:noWrap/>
          </w:tcPr>
          <w:p w:rsidR="00D7634B" w:rsidRPr="00DE5EF7" w:rsidRDefault="00D7634B" w:rsidP="00D7634B">
            <w:pPr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  <w:lang w:val="en-GB"/>
              </w:rPr>
            </w:pPr>
            <w:r w:rsidRPr="00DE5EF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  <w:lang w:val="en-GB"/>
              </w:rPr>
              <w:t>Conference participants</w:t>
            </w:r>
          </w:p>
          <w:p w:rsidR="00D7634B" w:rsidRPr="00DE5EF7" w:rsidRDefault="00DE5EF7" w:rsidP="00A2548C">
            <w:pPr>
              <w:pStyle w:val="Normlnywebov"/>
              <w:spacing w:before="0" w:beforeAutospacing="0" w:after="0" w:afterAutospacing="0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DE5EF7">
              <w:rPr>
                <w:rFonts w:ascii="Arial" w:hAnsi="Arial" w:cs="Arial"/>
                <w:sz w:val="14"/>
                <w:szCs w:val="14"/>
              </w:rPr>
              <w:t>For participants fee covers manuscript and proceedings processing, Get Together Party</w:t>
            </w:r>
            <w:r>
              <w:rPr>
                <w:rFonts w:ascii="Arial" w:hAnsi="Arial" w:cs="Arial"/>
                <w:sz w:val="14"/>
                <w:szCs w:val="14"/>
              </w:rPr>
              <w:t>, Conference official programm,</w:t>
            </w:r>
            <w:r w:rsidRPr="00DE5EF7">
              <w:rPr>
                <w:rFonts w:ascii="Arial" w:hAnsi="Arial" w:cs="Arial"/>
                <w:sz w:val="14"/>
                <w:szCs w:val="14"/>
              </w:rPr>
              <w:t xml:space="preserve"> Social Programmes. Lunch and dinner according to </w:t>
            </w:r>
            <w:r w:rsidRPr="00DE5EF7">
              <w:rPr>
                <w:rFonts w:ascii="Arial" w:hAnsi="Arial" w:cs="Arial"/>
                <w:color w:val="E36C0A" w:themeColor="accent6" w:themeShade="BF"/>
                <w:sz w:val="14"/>
                <w:szCs w:val="14"/>
              </w:rPr>
              <w:t>ICMEM202</w:t>
            </w:r>
            <w:r w:rsidR="00A2548C">
              <w:rPr>
                <w:rFonts w:ascii="Arial" w:hAnsi="Arial" w:cs="Arial"/>
                <w:color w:val="E36C0A" w:themeColor="accent6" w:themeShade="BF"/>
                <w:sz w:val="14"/>
                <w:szCs w:val="14"/>
              </w:rPr>
              <w:t>2</w:t>
            </w:r>
            <w:r w:rsidRPr="00DE5EF7">
              <w:rPr>
                <w:rFonts w:ascii="Arial" w:hAnsi="Arial" w:cs="Arial"/>
                <w:sz w:val="14"/>
                <w:szCs w:val="14"/>
              </w:rPr>
              <w:t xml:space="preserve"> program. After the payment, please send scanned invoice with all data on the email: lubica.sivakova@tuke.sk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:rsidR="00D7634B" w:rsidRPr="00BD6780" w:rsidRDefault="00D7634B" w:rsidP="00DE5EF7">
            <w:pPr>
              <w:pStyle w:val="Normlnywebov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:rsidR="00D7634B" w:rsidRPr="00BD6780" w:rsidRDefault="00A2548C" w:rsidP="00DE5EF7">
            <w:pPr>
              <w:pStyle w:val="Normlnywebov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shd w:val="clear" w:color="auto" w:fill="C0C0C0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en-GB"/>
              </w:rPr>
              <w:t>350/400</w:t>
            </w:r>
            <w:r w:rsidR="00D7634B" w:rsidRPr="00BD6780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 €</w:t>
            </w:r>
          </w:p>
        </w:tc>
        <w:tc>
          <w:tcPr>
            <w:tcW w:w="1730" w:type="dxa"/>
            <w:shd w:val="clear" w:color="auto" w:fill="auto"/>
            <w:noWrap/>
            <w:vAlign w:val="center"/>
          </w:tcPr>
          <w:p w:rsidR="00D7634B" w:rsidRPr="00BD6780" w:rsidRDefault="00D7634B" w:rsidP="00050575">
            <w:pPr>
              <w:pStyle w:val="Normlnywebov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shd w:val="clear" w:color="auto" w:fill="C0C0C0"/>
              </w:rPr>
            </w:pPr>
          </w:p>
        </w:tc>
      </w:tr>
      <w:tr w:rsidR="00D7634B" w:rsidRPr="00983B70" w:rsidTr="00DE5EF7">
        <w:trPr>
          <w:trHeight w:val="693"/>
          <w:tblCellSpacing w:w="0" w:type="dxa"/>
        </w:trPr>
        <w:tc>
          <w:tcPr>
            <w:tcW w:w="5779" w:type="dxa"/>
            <w:shd w:val="clear" w:color="auto" w:fill="auto"/>
            <w:noWrap/>
          </w:tcPr>
          <w:p w:rsidR="00D7634B" w:rsidRPr="00DE5EF7" w:rsidRDefault="00D7634B" w:rsidP="00A55FDD">
            <w:pPr>
              <w:pStyle w:val="Normlnywebov"/>
              <w:spacing w:before="0" w:beforeAutospacing="0" w:after="0" w:afterAutospacing="0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  <w:lang w:val="en-GB"/>
              </w:rPr>
            </w:pPr>
            <w:r w:rsidRPr="00DE5EF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  <w:lang w:val="en-GB"/>
              </w:rPr>
              <w:t xml:space="preserve">PhD Students </w:t>
            </w:r>
          </w:p>
          <w:p w:rsidR="00D7634B" w:rsidRPr="00BD6780" w:rsidRDefault="00D7634B" w:rsidP="00A55FDD">
            <w:pPr>
              <w:pStyle w:val="Normlnywebov"/>
              <w:spacing w:before="0" w:beforeAutospacing="0" w:after="0" w:afterAutospacing="0"/>
              <w:rPr>
                <w:rFonts w:ascii="Arial" w:hAnsi="Arial" w:cs="Arial"/>
              </w:rPr>
            </w:pPr>
            <w:r w:rsidRPr="00BD6780">
              <w:rPr>
                <w:rFonts w:ascii="Arial" w:hAnsi="Arial" w:cs="Arial"/>
                <w:bCs/>
                <w:color w:val="000000"/>
                <w:sz w:val="20"/>
                <w:szCs w:val="20"/>
                <w:lang w:val="en-GB"/>
              </w:rPr>
              <w:t>(they have to be the only or the first author)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:rsidR="00D7634B" w:rsidRPr="00BD6780" w:rsidRDefault="00A2548C" w:rsidP="00DE5EF7">
            <w:pPr>
              <w:pStyle w:val="Normlnywebov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shd w:val="clear" w:color="auto" w:fill="C0C0C0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en-GB"/>
              </w:rPr>
              <w:t>200</w:t>
            </w:r>
            <w:r w:rsidR="00D7634B" w:rsidRPr="00BD6780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en-GB"/>
              </w:rPr>
              <w:t>/</w:t>
            </w:r>
            <w:r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en-GB"/>
              </w:rPr>
              <w:t>25</w:t>
            </w:r>
            <w:r w:rsidR="00DE5EF7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en-GB"/>
              </w:rPr>
              <w:t>0</w:t>
            </w:r>
            <w:r w:rsidR="00D7634B" w:rsidRPr="00BD6780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 €</w:t>
            </w:r>
          </w:p>
        </w:tc>
        <w:tc>
          <w:tcPr>
            <w:tcW w:w="1730" w:type="dxa"/>
            <w:shd w:val="clear" w:color="auto" w:fill="auto"/>
            <w:noWrap/>
            <w:vAlign w:val="center"/>
          </w:tcPr>
          <w:p w:rsidR="00D7634B" w:rsidRPr="00BD6780" w:rsidRDefault="00D7634B" w:rsidP="00050575">
            <w:pPr>
              <w:pStyle w:val="Normlnywebov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shd w:val="clear" w:color="auto" w:fill="C0C0C0"/>
              </w:rPr>
            </w:pPr>
          </w:p>
        </w:tc>
      </w:tr>
      <w:tr w:rsidR="00D7634B" w:rsidRPr="00983B70" w:rsidTr="00DE5EF7">
        <w:trPr>
          <w:trHeight w:val="941"/>
          <w:tblCellSpacing w:w="0" w:type="dxa"/>
        </w:trPr>
        <w:tc>
          <w:tcPr>
            <w:tcW w:w="5779" w:type="dxa"/>
            <w:shd w:val="clear" w:color="auto" w:fill="auto"/>
            <w:noWrap/>
          </w:tcPr>
          <w:p w:rsidR="00D7634B" w:rsidRPr="00DE5EF7" w:rsidRDefault="00D7634B" w:rsidP="00A55FDD">
            <w:pPr>
              <w:pStyle w:val="Normlnywebov"/>
              <w:spacing w:before="0" w:beforeAutospacing="0" w:after="0" w:afterAutospacing="0"/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  <w:lang w:val="en-GB"/>
              </w:rPr>
            </w:pPr>
            <w:r w:rsidRPr="00DE5EF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  <w:lang w:val="en-GB"/>
              </w:rPr>
              <w:t>Accompanying guest</w:t>
            </w:r>
          </w:p>
          <w:p w:rsidR="00DE5EF7" w:rsidRPr="00BD6780" w:rsidRDefault="00DE5EF7" w:rsidP="00A2548C">
            <w:pPr>
              <w:pStyle w:val="Normlnywebov"/>
              <w:spacing w:before="0" w:beforeAutospacing="0" w:after="0" w:afterAutospacing="0"/>
              <w:jc w:val="both"/>
              <w:rPr>
                <w:rFonts w:ascii="Arial" w:hAnsi="Arial" w:cs="Arial"/>
              </w:rPr>
            </w:pPr>
            <w:r w:rsidRPr="00DE5EF7">
              <w:rPr>
                <w:rFonts w:ascii="Arial" w:hAnsi="Arial" w:cs="Arial"/>
                <w:sz w:val="14"/>
                <w:szCs w:val="14"/>
              </w:rPr>
              <w:t xml:space="preserve">For </w:t>
            </w:r>
            <w:r>
              <w:rPr>
                <w:rFonts w:ascii="Arial" w:hAnsi="Arial" w:cs="Arial"/>
                <w:sz w:val="14"/>
                <w:szCs w:val="14"/>
              </w:rPr>
              <w:t>quests</w:t>
            </w:r>
            <w:r w:rsidRPr="00DE5EF7">
              <w:rPr>
                <w:rFonts w:ascii="Arial" w:hAnsi="Arial" w:cs="Arial"/>
                <w:sz w:val="14"/>
                <w:szCs w:val="14"/>
              </w:rPr>
              <w:t xml:space="preserve"> fee covers</w:t>
            </w:r>
            <w:r>
              <w:rPr>
                <w:rFonts w:ascii="Arial" w:hAnsi="Arial" w:cs="Arial"/>
                <w:sz w:val="14"/>
                <w:szCs w:val="14"/>
              </w:rPr>
              <w:t>:</w:t>
            </w:r>
            <w:r w:rsidRPr="00DE5EF7">
              <w:rPr>
                <w:rFonts w:ascii="Arial" w:hAnsi="Arial" w:cs="Arial"/>
                <w:sz w:val="14"/>
                <w:szCs w:val="14"/>
              </w:rPr>
              <w:t xml:space="preserve"> Get Together Party</w:t>
            </w:r>
            <w:r>
              <w:rPr>
                <w:rFonts w:ascii="Arial" w:hAnsi="Arial" w:cs="Arial"/>
                <w:sz w:val="14"/>
                <w:szCs w:val="14"/>
              </w:rPr>
              <w:t>,</w:t>
            </w:r>
            <w:r w:rsidRPr="00DE5EF7">
              <w:rPr>
                <w:rFonts w:ascii="Arial" w:hAnsi="Arial" w:cs="Arial"/>
                <w:sz w:val="14"/>
                <w:szCs w:val="14"/>
              </w:rPr>
              <w:t xml:space="preserve"> Social Programmes. </w:t>
            </w:r>
            <w:r>
              <w:rPr>
                <w:rFonts w:ascii="Arial" w:hAnsi="Arial" w:cs="Arial"/>
                <w:sz w:val="14"/>
                <w:szCs w:val="14"/>
              </w:rPr>
              <w:t>Conference official programm,</w:t>
            </w:r>
            <w:r w:rsidRPr="00DE5EF7">
              <w:rPr>
                <w:rFonts w:ascii="Arial" w:hAnsi="Arial" w:cs="Arial"/>
                <w:sz w:val="14"/>
                <w:szCs w:val="14"/>
              </w:rPr>
              <w:t xml:space="preserve"> Lunch and dinner according to </w:t>
            </w:r>
            <w:r w:rsidRPr="00DE5EF7">
              <w:rPr>
                <w:rFonts w:ascii="Arial" w:hAnsi="Arial" w:cs="Arial"/>
                <w:color w:val="E36C0A" w:themeColor="accent6" w:themeShade="BF"/>
                <w:sz w:val="14"/>
                <w:szCs w:val="14"/>
              </w:rPr>
              <w:t>ICMEM202</w:t>
            </w:r>
            <w:r w:rsidR="00A2548C">
              <w:rPr>
                <w:rFonts w:ascii="Arial" w:hAnsi="Arial" w:cs="Arial"/>
                <w:color w:val="E36C0A" w:themeColor="accent6" w:themeShade="BF"/>
                <w:sz w:val="14"/>
                <w:szCs w:val="14"/>
              </w:rPr>
              <w:t>2</w:t>
            </w:r>
            <w:r w:rsidRPr="00DE5EF7">
              <w:rPr>
                <w:rFonts w:ascii="Arial" w:hAnsi="Arial" w:cs="Arial"/>
                <w:sz w:val="14"/>
                <w:szCs w:val="14"/>
              </w:rPr>
              <w:t xml:space="preserve"> program. After the payment, please send scanned invoice with all data on the email: lubica.sivakova@tuke.sk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:rsidR="00D7634B" w:rsidRPr="00BD6780" w:rsidRDefault="00DE5EF7" w:rsidP="00DE5EF7">
            <w:pPr>
              <w:pStyle w:val="Normlnywebov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shd w:val="clear" w:color="auto" w:fill="C0C0C0"/>
              </w:rPr>
            </w:pPr>
            <w:r>
              <w:rPr>
                <w:rFonts w:ascii="Arial Narrow" w:hAnsi="Arial Narrow" w:cs="Arial"/>
                <w:b/>
                <w:color w:val="000000"/>
                <w:sz w:val="20"/>
                <w:szCs w:val="20"/>
                <w:lang w:val="en-GB"/>
              </w:rPr>
              <w:t>200</w:t>
            </w:r>
            <w:r w:rsidR="00D7634B" w:rsidRPr="00BD6780">
              <w:rPr>
                <w:rFonts w:ascii="Arial Narrow" w:hAnsi="Arial Narrow" w:cs="Arial"/>
                <w:b/>
                <w:color w:val="000000"/>
                <w:sz w:val="20"/>
                <w:szCs w:val="20"/>
                <w:lang w:val="en-GB"/>
              </w:rPr>
              <w:t xml:space="preserve"> €</w:t>
            </w:r>
          </w:p>
        </w:tc>
        <w:tc>
          <w:tcPr>
            <w:tcW w:w="1730" w:type="dxa"/>
            <w:shd w:val="clear" w:color="auto" w:fill="auto"/>
            <w:noWrap/>
            <w:vAlign w:val="center"/>
          </w:tcPr>
          <w:p w:rsidR="00D7634B" w:rsidRPr="00BD6780" w:rsidRDefault="00D7634B" w:rsidP="00050575">
            <w:pPr>
              <w:pStyle w:val="Normlnywebov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  <w:shd w:val="clear" w:color="auto" w:fill="C0C0C0"/>
              </w:rPr>
            </w:pPr>
          </w:p>
        </w:tc>
      </w:tr>
    </w:tbl>
    <w:p w:rsidR="00CD2254" w:rsidRPr="00DE5EF7" w:rsidRDefault="00DE5EF7" w:rsidP="00CD2254">
      <w:pPr>
        <w:rPr>
          <w:rFonts w:ascii="Arial" w:hAnsi="Arial" w:cs="Arial"/>
          <w:color w:val="92D050"/>
          <w:sz w:val="20"/>
          <w:szCs w:val="20"/>
          <w:lang w:val="hr-HR" w:eastAsia="hr-HR"/>
        </w:rPr>
      </w:pPr>
      <w:r w:rsidRPr="00DE5EF7">
        <w:rPr>
          <w:rFonts w:ascii="Arial" w:hAnsi="Arial" w:cs="Arial"/>
          <w:color w:val="92D050"/>
          <w:sz w:val="20"/>
          <w:szCs w:val="20"/>
          <w:lang w:val="hr-HR" w:eastAsia="hr-HR"/>
        </w:rPr>
        <w:t>By paying the fee you will support restoring forests and landscapes.</w:t>
      </w:r>
    </w:p>
    <w:p w:rsidR="00DE5EF7" w:rsidRPr="00983B70" w:rsidRDefault="00DE5EF7" w:rsidP="00CD2254">
      <w:pPr>
        <w:rPr>
          <w:rFonts w:ascii="Arial" w:hAnsi="Arial" w:cs="Arial"/>
          <w:vanish/>
          <w:lang w:val="hr-HR" w:eastAsia="hr-HR"/>
        </w:rPr>
      </w:pPr>
    </w:p>
    <w:p w:rsidR="00CD2254" w:rsidRPr="00983B70" w:rsidRDefault="00CD2254" w:rsidP="00CD2254">
      <w:pPr>
        <w:pStyle w:val="Normlnywebov"/>
        <w:spacing w:before="0" w:beforeAutospacing="0" w:after="0" w:afterAutospacing="0"/>
        <w:rPr>
          <w:rFonts w:ascii="Arial" w:hAnsi="Arial" w:cs="Arial"/>
        </w:rPr>
      </w:pPr>
    </w:p>
    <w:tbl>
      <w:tblPr>
        <w:tblW w:w="9669" w:type="dxa"/>
        <w:tblCellSpacing w:w="0" w:type="dxa"/>
        <w:shd w:val="clear" w:color="auto" w:fill="BFBFB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53"/>
        <w:gridCol w:w="1716"/>
      </w:tblGrid>
      <w:tr w:rsidR="004067CE" w:rsidRPr="00983B70" w:rsidTr="00DE5EF7">
        <w:trPr>
          <w:trHeight w:val="509"/>
          <w:tblCellSpacing w:w="0" w:type="dxa"/>
        </w:trPr>
        <w:tc>
          <w:tcPr>
            <w:tcW w:w="7953" w:type="dxa"/>
            <w:shd w:val="clear" w:color="auto" w:fill="BFBFBF"/>
            <w:noWrap/>
            <w:vAlign w:val="center"/>
          </w:tcPr>
          <w:p w:rsidR="004067CE" w:rsidRPr="00D7634B" w:rsidRDefault="004067CE" w:rsidP="00050575">
            <w:pPr>
              <w:jc w:val="right"/>
              <w:rPr>
                <w:rFonts w:ascii="Arial" w:hAnsi="Arial" w:cs="Arial"/>
                <w:b/>
                <w:sz w:val="22"/>
                <w:szCs w:val="22"/>
                <w:lang w:val="sk-SK" w:eastAsia="hr-HR"/>
              </w:rPr>
            </w:pPr>
            <w:r w:rsidRPr="004067CE">
              <w:rPr>
                <w:rStyle w:val="Siln"/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1716" w:type="dxa"/>
            <w:shd w:val="clear" w:color="auto" w:fill="BFBFBF"/>
            <w:noWrap/>
            <w:vAlign w:val="center"/>
          </w:tcPr>
          <w:p w:rsidR="004067CE" w:rsidRPr="004067CE" w:rsidRDefault="004067CE" w:rsidP="00050575">
            <w:pPr>
              <w:pStyle w:val="Normlnywebov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CD2254" w:rsidRPr="00983B70" w:rsidRDefault="00CD2254" w:rsidP="00CD2254">
      <w:pPr>
        <w:rPr>
          <w:rFonts w:ascii="Arial" w:hAnsi="Arial" w:cs="Arial"/>
          <w:sz w:val="22"/>
          <w:szCs w:val="22"/>
          <w:lang w:val="hr-HR" w:eastAsia="hr-HR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6"/>
        <w:gridCol w:w="1580"/>
        <w:gridCol w:w="2340"/>
        <w:gridCol w:w="3240"/>
      </w:tblGrid>
      <w:tr w:rsidR="00DD2C0D" w:rsidTr="00BD6780">
        <w:trPr>
          <w:cantSplit/>
          <w:jc w:val="center"/>
        </w:trPr>
        <w:tc>
          <w:tcPr>
            <w:tcW w:w="39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D2C0D" w:rsidRPr="00DD2C0D" w:rsidRDefault="00DD2C0D" w:rsidP="00D01938">
            <w:pPr>
              <w:rPr>
                <w:rFonts w:ascii="Arial" w:hAnsi="Arial" w:cs="Arial"/>
                <w:color w:val="000000"/>
                <w:lang w:val="en-US"/>
              </w:rPr>
            </w:pPr>
            <w:r w:rsidRPr="00DD2C0D">
              <w:rPr>
                <w:rFonts w:ascii="Arial" w:hAnsi="Arial" w:cs="Arial"/>
                <w:color w:val="000000"/>
                <w:lang w:val="en-US"/>
              </w:rPr>
              <w:t>I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DD2C0D" w:rsidRPr="00DD2C0D" w:rsidRDefault="00DD2C0D" w:rsidP="00D01938">
            <w:pPr>
              <w:rPr>
                <w:rFonts w:ascii="Arial" w:hAnsi="Arial" w:cs="Arial"/>
                <w:color w:val="000000"/>
                <w:lang w:val="en-US"/>
              </w:rPr>
            </w:pPr>
            <w:r w:rsidRPr="00DD2C0D">
              <w:rPr>
                <w:rFonts w:ascii="Arial" w:hAnsi="Arial" w:cs="Arial"/>
                <w:color w:val="000000"/>
                <w:lang w:val="en-US"/>
              </w:rPr>
              <w:t xml:space="preserve">Date 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DD2C0D" w:rsidRPr="00DD2C0D" w:rsidRDefault="00DD2C0D" w:rsidP="00D01938">
            <w:pPr>
              <w:rPr>
                <w:rFonts w:ascii="Arial" w:hAnsi="Arial" w:cs="Arial"/>
                <w:color w:val="000000"/>
                <w:lang w:val="en-US"/>
              </w:rPr>
            </w:pPr>
          </w:p>
        </w:tc>
      </w:tr>
      <w:tr w:rsidR="00DD2C0D" w:rsidTr="00BD6780">
        <w:trPr>
          <w:cantSplit/>
          <w:jc w:val="center"/>
        </w:trPr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</w:tcPr>
          <w:p w:rsidR="00DD2C0D" w:rsidRPr="00DD2C0D" w:rsidRDefault="00DD2C0D" w:rsidP="00D01938">
            <w:pPr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</w:tcPr>
          <w:p w:rsidR="00DD2C0D" w:rsidRPr="00DD2C0D" w:rsidRDefault="00DD2C0D" w:rsidP="00D01938">
            <w:pPr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DD2C0D" w:rsidRPr="00DD2C0D" w:rsidRDefault="00DD2C0D" w:rsidP="00D01938">
            <w:pPr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:rsidR="00DD2C0D" w:rsidRPr="00DD2C0D" w:rsidRDefault="00DD2C0D" w:rsidP="00D01938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DD2C0D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Signature</w:t>
            </w:r>
          </w:p>
        </w:tc>
      </w:tr>
    </w:tbl>
    <w:p w:rsidR="00FB0B47" w:rsidRPr="004067CE" w:rsidRDefault="00FB0B47" w:rsidP="00CD2254">
      <w:pPr>
        <w:rPr>
          <w:rFonts w:ascii="Arial" w:hAnsi="Arial" w:cs="Arial"/>
          <w:b/>
          <w:sz w:val="22"/>
          <w:szCs w:val="22"/>
          <w:lang w:val="sr-Latn-RS"/>
        </w:rPr>
      </w:pPr>
    </w:p>
    <w:p w:rsidR="00CD2254" w:rsidRPr="005703E7" w:rsidRDefault="00CD2254" w:rsidP="00CD2254">
      <w:pPr>
        <w:rPr>
          <w:rFonts w:ascii="Arial Narrow" w:hAnsi="Arial Narrow" w:cs="Arial"/>
          <w:color w:val="548DD4" w:themeColor="text2" w:themeTint="99"/>
          <w:sz w:val="22"/>
          <w:szCs w:val="22"/>
        </w:rPr>
      </w:pPr>
      <w:r w:rsidRPr="005703E7">
        <w:rPr>
          <w:rFonts w:ascii="Arial Narrow" w:hAnsi="Arial Narrow" w:cs="Arial"/>
          <w:color w:val="548DD4" w:themeColor="text2" w:themeTint="99"/>
          <w:sz w:val="22"/>
          <w:szCs w:val="22"/>
        </w:rPr>
        <w:t xml:space="preserve">Payment by Bank Transfer (in </w:t>
      </w:r>
      <w:r w:rsidR="00D17A46" w:rsidRPr="005703E7">
        <w:rPr>
          <w:rFonts w:ascii="Arial Narrow" w:hAnsi="Arial Narrow" w:cs="Arial"/>
          <w:color w:val="548DD4" w:themeColor="text2" w:themeTint="99"/>
          <w:sz w:val="22"/>
          <w:szCs w:val="22"/>
          <w:lang w:val="sr-Latn-RS"/>
        </w:rPr>
        <w:t>EUR</w:t>
      </w:r>
      <w:r w:rsidRPr="005703E7">
        <w:rPr>
          <w:rFonts w:ascii="Arial Narrow" w:hAnsi="Arial Narrow" w:cs="Arial"/>
          <w:color w:val="548DD4" w:themeColor="text2" w:themeTint="99"/>
          <w:sz w:val="22"/>
          <w:szCs w:val="22"/>
        </w:rPr>
        <w:t xml:space="preserve">) should be made to:  </w:t>
      </w:r>
    </w:p>
    <w:tbl>
      <w:tblPr>
        <w:tblW w:w="9180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5"/>
        <w:gridCol w:w="3775"/>
        <w:gridCol w:w="3420"/>
      </w:tblGrid>
      <w:tr w:rsidR="00050575" w:rsidRPr="005703E7" w:rsidTr="00050575">
        <w:trPr>
          <w:cantSplit/>
          <w:trHeight w:val="271"/>
        </w:trPr>
        <w:tc>
          <w:tcPr>
            <w:tcW w:w="1985" w:type="dxa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Bank connection:</w:t>
            </w:r>
          </w:p>
        </w:tc>
        <w:tc>
          <w:tcPr>
            <w:tcW w:w="7195" w:type="dxa"/>
            <w:gridSpan w:val="2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</w:pPr>
            <w:proofErr w:type="spellStart"/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>Štátna</w:t>
            </w:r>
            <w:proofErr w:type="spellEnd"/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>pokladnica</w:t>
            </w:r>
            <w:proofErr w:type="spellEnd"/>
          </w:p>
        </w:tc>
      </w:tr>
      <w:tr w:rsidR="00050575" w:rsidRPr="005703E7" w:rsidTr="00050575">
        <w:trPr>
          <w:cantSplit/>
          <w:trHeight w:val="272"/>
        </w:trPr>
        <w:tc>
          <w:tcPr>
            <w:tcW w:w="1985" w:type="dxa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Bank address:</w:t>
            </w:r>
          </w:p>
        </w:tc>
        <w:tc>
          <w:tcPr>
            <w:tcW w:w="7195" w:type="dxa"/>
            <w:gridSpan w:val="2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</w:pPr>
            <w:proofErr w:type="spellStart"/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>Radlinského</w:t>
            </w:r>
            <w:proofErr w:type="spellEnd"/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 xml:space="preserve"> 32, 810 05 Bratislava 15</w:t>
            </w:r>
          </w:p>
        </w:tc>
      </w:tr>
      <w:tr w:rsidR="00050575" w:rsidRPr="005703E7" w:rsidTr="00050575">
        <w:trPr>
          <w:cantSplit/>
          <w:trHeight w:val="271"/>
        </w:trPr>
        <w:tc>
          <w:tcPr>
            <w:tcW w:w="1985" w:type="dxa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 xml:space="preserve">Country: </w:t>
            </w:r>
          </w:p>
        </w:tc>
        <w:tc>
          <w:tcPr>
            <w:tcW w:w="7195" w:type="dxa"/>
            <w:gridSpan w:val="2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b/>
                <w:bCs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>Slovak Republic</w:t>
            </w:r>
          </w:p>
        </w:tc>
      </w:tr>
      <w:tr w:rsidR="00050575" w:rsidRPr="005703E7" w:rsidTr="00050575">
        <w:trPr>
          <w:cantSplit/>
          <w:trHeight w:val="272"/>
        </w:trPr>
        <w:tc>
          <w:tcPr>
            <w:tcW w:w="1985" w:type="dxa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SWIFT (BIC):</w:t>
            </w:r>
          </w:p>
        </w:tc>
        <w:tc>
          <w:tcPr>
            <w:tcW w:w="7195" w:type="dxa"/>
            <w:gridSpan w:val="2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>SPSRSKBA</w:t>
            </w:r>
          </w:p>
        </w:tc>
      </w:tr>
      <w:tr w:rsidR="00050575" w:rsidRPr="005703E7" w:rsidTr="00050575">
        <w:trPr>
          <w:cantSplit/>
          <w:trHeight w:val="272"/>
        </w:trPr>
        <w:tc>
          <w:tcPr>
            <w:tcW w:w="1985" w:type="dxa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Account number:</w:t>
            </w:r>
          </w:p>
        </w:tc>
        <w:tc>
          <w:tcPr>
            <w:tcW w:w="7195" w:type="dxa"/>
            <w:gridSpan w:val="2"/>
            <w:vAlign w:val="center"/>
          </w:tcPr>
          <w:p w:rsidR="00050575" w:rsidRPr="005703E7" w:rsidRDefault="002A6BC2" w:rsidP="00A55FDD">
            <w:pPr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</w:pPr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>SK77 8180 0000 0070 0008 1877</w:t>
            </w:r>
          </w:p>
        </w:tc>
      </w:tr>
      <w:tr w:rsidR="00007528" w:rsidRPr="005703E7" w:rsidTr="00050575">
        <w:trPr>
          <w:gridAfter w:val="1"/>
          <w:wAfter w:w="3420" w:type="dxa"/>
          <w:cantSplit/>
          <w:trHeight w:val="272"/>
        </w:trPr>
        <w:tc>
          <w:tcPr>
            <w:tcW w:w="1985" w:type="dxa"/>
            <w:vAlign w:val="center"/>
          </w:tcPr>
          <w:p w:rsidR="00007528" w:rsidRPr="005703E7" w:rsidRDefault="00007528" w:rsidP="00A55FDD">
            <w:pPr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Variable symbol</w:t>
            </w:r>
            <w:r w:rsidRPr="005703E7">
              <w:rPr>
                <w:rFonts w:ascii="Arial Narrow" w:hAnsi="Arial Narrow" w:cs="Arial"/>
                <w:b/>
                <w:color w:val="548DD4" w:themeColor="text2" w:themeTint="99"/>
                <w:szCs w:val="20"/>
                <w:lang w:val="en-US"/>
              </w:rPr>
              <w:t>*</w:t>
            </w: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:</w:t>
            </w:r>
          </w:p>
        </w:tc>
        <w:tc>
          <w:tcPr>
            <w:tcW w:w="3775" w:type="dxa"/>
            <w:vAlign w:val="center"/>
          </w:tcPr>
          <w:p w:rsidR="00007528" w:rsidRPr="005703E7" w:rsidRDefault="00007528" w:rsidP="00A55FDD">
            <w:pPr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 xml:space="preserve">506003 </w:t>
            </w:r>
          </w:p>
        </w:tc>
      </w:tr>
      <w:tr w:rsidR="00050575" w:rsidRPr="005703E7" w:rsidTr="00050575">
        <w:trPr>
          <w:cantSplit/>
          <w:trHeight w:val="272"/>
        </w:trPr>
        <w:tc>
          <w:tcPr>
            <w:tcW w:w="1985" w:type="dxa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Name of account:</w:t>
            </w:r>
          </w:p>
        </w:tc>
        <w:tc>
          <w:tcPr>
            <w:tcW w:w="7195" w:type="dxa"/>
            <w:gridSpan w:val="2"/>
            <w:vAlign w:val="center"/>
          </w:tcPr>
          <w:p w:rsidR="00050575" w:rsidRPr="005703E7" w:rsidRDefault="002A6BC2" w:rsidP="00A55FDD">
            <w:pPr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</w:pPr>
            <w:proofErr w:type="spellStart"/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>Fakulta</w:t>
            </w:r>
            <w:proofErr w:type="spellEnd"/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>výrobných</w:t>
            </w:r>
            <w:proofErr w:type="spellEnd"/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>technológií</w:t>
            </w:r>
            <w:proofErr w:type="spellEnd"/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>Bayerova</w:t>
            </w:r>
            <w:proofErr w:type="spellEnd"/>
            <w:r w:rsidRPr="002A6BC2">
              <w:rPr>
                <w:rFonts w:ascii="Arial Narrow" w:hAnsi="Arial Narrow" w:cs="Arial"/>
                <w:bCs/>
                <w:iCs/>
                <w:color w:val="548DD4" w:themeColor="text2" w:themeTint="99"/>
                <w:sz w:val="20"/>
                <w:szCs w:val="20"/>
                <w:lang w:val="en-US"/>
              </w:rPr>
              <w:t xml:space="preserve"> 1, Prešov</w:t>
            </w:r>
          </w:p>
        </w:tc>
      </w:tr>
      <w:tr w:rsidR="00050575" w:rsidRPr="005703E7" w:rsidTr="00050575">
        <w:trPr>
          <w:cantSplit/>
          <w:trHeight w:val="272"/>
        </w:trPr>
        <w:tc>
          <w:tcPr>
            <w:tcW w:w="1985" w:type="dxa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Recipient name</w:t>
            </w:r>
            <w:r w:rsidR="00007528" w:rsidRPr="005703E7">
              <w:rPr>
                <w:rFonts w:ascii="Arial Narrow" w:hAnsi="Arial Narrow" w:cs="Arial"/>
                <w:b/>
                <w:color w:val="548DD4" w:themeColor="text2" w:themeTint="99"/>
                <w:sz w:val="20"/>
                <w:szCs w:val="20"/>
                <w:lang w:val="en-US"/>
              </w:rPr>
              <w:t>:</w:t>
            </w:r>
          </w:p>
        </w:tc>
        <w:tc>
          <w:tcPr>
            <w:tcW w:w="7195" w:type="dxa"/>
            <w:gridSpan w:val="2"/>
            <w:vAlign w:val="center"/>
          </w:tcPr>
          <w:p w:rsidR="00050575" w:rsidRPr="005703E7" w:rsidRDefault="00050575" w:rsidP="00A55FDD">
            <w:pPr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</w:pPr>
            <w:r w:rsidRPr="005703E7">
              <w:rPr>
                <w:rFonts w:ascii="Arial Narrow" w:hAnsi="Arial Narrow" w:cs="Arial"/>
                <w:color w:val="548DD4" w:themeColor="text2" w:themeTint="99"/>
                <w:sz w:val="20"/>
                <w:szCs w:val="20"/>
                <w:lang w:val="en-US"/>
              </w:rPr>
              <w:t>TUKE FVT PO</w:t>
            </w:r>
          </w:p>
        </w:tc>
      </w:tr>
    </w:tbl>
    <w:p w:rsidR="00D7634B" w:rsidRDefault="005703E7" w:rsidP="00050575">
      <w:pPr>
        <w:jc w:val="center"/>
        <w:rPr>
          <w:rFonts w:ascii="Arial" w:hAnsi="Arial" w:cs="Arial"/>
          <w:sz w:val="22"/>
          <w:szCs w:val="22"/>
          <w:u w:val="single"/>
          <w:lang w:val="sr-Latn-RS"/>
        </w:rPr>
      </w:pPr>
      <w:r>
        <w:rPr>
          <w:rFonts w:ascii="Arial" w:hAnsi="Arial" w:cs="Arial"/>
          <w:sz w:val="22"/>
          <w:szCs w:val="22"/>
          <w:u w:val="single"/>
          <w:lang w:val="sr-Latn-RS"/>
        </w:rPr>
        <w:t xml:space="preserve"> </w:t>
      </w:r>
    </w:p>
    <w:p w:rsidR="00CD2254" w:rsidRPr="005703E7" w:rsidRDefault="00B618AF" w:rsidP="00CD2254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CD2254" w:rsidRPr="005703E7">
        <w:rPr>
          <w:rFonts w:ascii="Arial Narrow" w:hAnsi="Arial Narrow" w:cs="Arial"/>
          <w:sz w:val="22"/>
          <w:szCs w:val="22"/>
        </w:rPr>
        <w:t>Please refer to: state</w:t>
      </w:r>
      <w:r w:rsidR="00D51200" w:rsidRPr="005703E7">
        <w:rPr>
          <w:rFonts w:ascii="Arial Narrow" w:hAnsi="Arial Narrow" w:cs="Arial"/>
          <w:sz w:val="22"/>
          <w:szCs w:val="22"/>
          <w:lang w:val="sr-Latn-RS"/>
        </w:rPr>
        <w:t xml:space="preserve"> and</w:t>
      </w:r>
      <w:r w:rsidR="00CD2254" w:rsidRPr="005703E7">
        <w:rPr>
          <w:rFonts w:ascii="Arial Narrow" w:hAnsi="Arial Narrow" w:cs="Arial"/>
          <w:sz w:val="22"/>
          <w:szCs w:val="22"/>
        </w:rPr>
        <w:t xml:space="preserve"> the name(s) of the participant(s) clearly on all payments. </w:t>
      </w:r>
    </w:p>
    <w:p w:rsidR="00CD2254" w:rsidRPr="005703E7" w:rsidRDefault="00CD2254" w:rsidP="00CD2254">
      <w:pPr>
        <w:rPr>
          <w:rFonts w:ascii="Arial Narrow" w:hAnsi="Arial Narrow" w:cs="Arial"/>
          <w:b/>
          <w:sz w:val="20"/>
          <w:szCs w:val="20"/>
        </w:rPr>
      </w:pPr>
      <w:r w:rsidRPr="005703E7">
        <w:rPr>
          <w:rFonts w:ascii="Arial Narrow" w:hAnsi="Arial Narrow" w:cs="Arial"/>
          <w:sz w:val="22"/>
          <w:szCs w:val="22"/>
        </w:rPr>
        <w:t> </w:t>
      </w:r>
    </w:p>
    <w:p w:rsidR="00393A1C" w:rsidRPr="005703E7" w:rsidRDefault="00CD2254" w:rsidP="00393A1C">
      <w:pPr>
        <w:numPr>
          <w:ilvl w:val="0"/>
          <w:numId w:val="1"/>
        </w:numPr>
        <w:rPr>
          <w:rFonts w:ascii="Arial Narrow" w:hAnsi="Arial Narrow" w:cs="Arial"/>
          <w:color w:val="FF0000"/>
          <w:sz w:val="20"/>
          <w:szCs w:val="20"/>
        </w:rPr>
      </w:pPr>
      <w:r w:rsidRPr="005703E7">
        <w:rPr>
          <w:rFonts w:ascii="Arial Narrow" w:hAnsi="Arial Narrow" w:cs="Arial"/>
          <w:color w:val="FF0000"/>
          <w:sz w:val="20"/>
          <w:szCs w:val="20"/>
        </w:rPr>
        <w:t>Bank, currency and transfer charges are the r</w:t>
      </w:r>
      <w:r w:rsidR="001841BB" w:rsidRPr="005703E7">
        <w:rPr>
          <w:rFonts w:ascii="Arial Narrow" w:hAnsi="Arial Narrow" w:cs="Arial"/>
          <w:color w:val="FF0000"/>
          <w:sz w:val="20"/>
          <w:szCs w:val="20"/>
        </w:rPr>
        <w:t xml:space="preserve">esponsibility </w:t>
      </w:r>
      <w:r w:rsidRPr="005703E7">
        <w:rPr>
          <w:rFonts w:ascii="Arial Narrow" w:hAnsi="Arial Narrow" w:cs="Arial"/>
          <w:color w:val="FF0000"/>
          <w:sz w:val="20"/>
          <w:szCs w:val="20"/>
        </w:rPr>
        <w:t xml:space="preserve">of the payer. </w:t>
      </w:r>
    </w:p>
    <w:p w:rsidR="00CD2254" w:rsidRPr="005703E7" w:rsidRDefault="00393A1C" w:rsidP="00CD2254">
      <w:pPr>
        <w:numPr>
          <w:ilvl w:val="0"/>
          <w:numId w:val="1"/>
        </w:numPr>
        <w:rPr>
          <w:rFonts w:ascii="Arial Narrow" w:hAnsi="Arial Narrow" w:cs="Arial"/>
          <w:color w:val="FF0000"/>
          <w:sz w:val="20"/>
          <w:szCs w:val="20"/>
        </w:rPr>
      </w:pPr>
      <w:r w:rsidRPr="005703E7">
        <w:rPr>
          <w:rFonts w:ascii="Arial Narrow" w:hAnsi="Arial Narrow" w:cs="Arial"/>
          <w:color w:val="FF0000"/>
          <w:sz w:val="20"/>
          <w:szCs w:val="20"/>
        </w:rPr>
        <w:t xml:space="preserve">After </w:t>
      </w:r>
      <w:r w:rsidRPr="005703E7">
        <w:rPr>
          <w:rFonts w:ascii="Arial Narrow" w:hAnsi="Arial Narrow" w:cs="Arial"/>
          <w:color w:val="FF0000"/>
          <w:sz w:val="20"/>
          <w:szCs w:val="20"/>
          <w:lang w:val="en-US"/>
        </w:rPr>
        <w:t xml:space="preserve">the </w:t>
      </w:r>
      <w:r w:rsidRPr="005703E7">
        <w:rPr>
          <w:rFonts w:ascii="Arial Narrow" w:hAnsi="Arial Narrow" w:cs="Arial"/>
          <w:color w:val="FF0000"/>
          <w:sz w:val="20"/>
          <w:szCs w:val="20"/>
        </w:rPr>
        <w:t xml:space="preserve">payment, please send us </w:t>
      </w:r>
      <w:r w:rsidRPr="005703E7">
        <w:rPr>
          <w:rFonts w:ascii="Arial Narrow" w:hAnsi="Arial Narrow" w:cs="Arial"/>
          <w:color w:val="FF0000"/>
          <w:sz w:val="20"/>
          <w:szCs w:val="20"/>
          <w:lang w:val="en-US"/>
        </w:rPr>
        <w:t xml:space="preserve">scanned </w:t>
      </w:r>
      <w:r w:rsidRPr="005703E7">
        <w:rPr>
          <w:rFonts w:ascii="Arial Narrow" w:hAnsi="Arial Narrow" w:cs="Arial"/>
          <w:color w:val="FF0000"/>
          <w:sz w:val="20"/>
          <w:szCs w:val="20"/>
        </w:rPr>
        <w:t>invoice with all data</w:t>
      </w:r>
      <w:r w:rsidRPr="005703E7">
        <w:rPr>
          <w:rFonts w:ascii="Arial Narrow" w:hAnsi="Arial Narrow" w:cs="Arial"/>
          <w:color w:val="FF0000"/>
          <w:sz w:val="20"/>
          <w:szCs w:val="20"/>
          <w:lang w:val="en-US"/>
        </w:rPr>
        <w:t xml:space="preserve"> on the email: </w:t>
      </w:r>
      <w:r w:rsidR="00DE5EF7">
        <w:rPr>
          <w:rStyle w:val="Hypertextovprepojenie"/>
          <w:rFonts w:ascii="Arial Narrow" w:hAnsi="Arial Narrow" w:cs="Arial"/>
          <w:sz w:val="20"/>
          <w:szCs w:val="20"/>
          <w:lang w:val="en-US"/>
        </w:rPr>
        <w:t>lubica.sivakova@tuke.sk</w:t>
      </w:r>
    </w:p>
    <w:p w:rsidR="007A33FA" w:rsidRPr="007A33FA" w:rsidRDefault="007A33FA" w:rsidP="00CD2254">
      <w:pPr>
        <w:rPr>
          <w:lang w:val="en-US"/>
        </w:rPr>
      </w:pPr>
    </w:p>
    <w:sectPr w:rsidR="007A33FA" w:rsidRPr="007A33FA" w:rsidSect="00BD678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134" w:right="1134" w:bottom="567" w:left="1134" w:header="709" w:footer="4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0C20" w:rsidRDefault="00FD0C20">
      <w:r>
        <w:separator/>
      </w:r>
    </w:p>
  </w:endnote>
  <w:endnote w:type="continuationSeparator" w:id="0">
    <w:p w:rsidR="00FD0C20" w:rsidRDefault="00FD0C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YU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927" w:rsidRDefault="00D1492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927" w:rsidRDefault="00D14927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927" w:rsidRDefault="00D1492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0C20" w:rsidRDefault="00FD0C20">
      <w:r>
        <w:separator/>
      </w:r>
    </w:p>
  </w:footnote>
  <w:footnote w:type="continuationSeparator" w:id="0">
    <w:p w:rsidR="00FD0C20" w:rsidRDefault="00FD0C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927" w:rsidRDefault="00D14927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927" w:rsidRPr="00D14927" w:rsidRDefault="00A2548C" w:rsidP="00D14927">
    <w:pPr>
      <w:pStyle w:val="Hlavika"/>
      <w:pBdr>
        <w:bottom w:val="single" w:sz="4" w:space="1" w:color="auto"/>
      </w:pBdr>
      <w:jc w:val="right"/>
      <w:rPr>
        <w:rFonts w:ascii="Arial Narrow" w:hAnsi="Arial Narrow"/>
        <w:sz w:val="20"/>
        <w:szCs w:val="20"/>
        <w:lang w:val="sr-Latn-CS"/>
      </w:rPr>
    </w:pPr>
    <w:r w:rsidRPr="00D14927">
      <w:rPr>
        <w:rFonts w:ascii="Arial Narrow" w:hAnsi="Arial Narrow"/>
        <w:sz w:val="20"/>
        <w:szCs w:val="20"/>
      </w:rPr>
      <w:drawing>
        <wp:inline distT="0" distB="0" distL="0" distR="0">
          <wp:extent cx="4469538" cy="528320"/>
          <wp:effectExtent l="0" t="0" r="0" b="0"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2364" r="1"/>
                  <a:stretch/>
                </pic:blipFill>
                <pic:spPr bwMode="auto">
                  <a:xfrm>
                    <a:off x="0" y="0"/>
                    <a:ext cx="4470815" cy="5284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bookmarkStart w:id="0" w:name="_GoBack"/>
    <w:r w:rsidR="00D14927" w:rsidRPr="00D14927">
      <w:drawing>
        <wp:inline distT="0" distB="0" distL="0" distR="0">
          <wp:extent cx="1257918" cy="486524"/>
          <wp:effectExtent l="0" t="0" r="0" b="0"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9304"/>
                  <a:stretch/>
                </pic:blipFill>
                <pic:spPr bwMode="auto">
                  <a:xfrm>
                    <a:off x="0" y="0"/>
                    <a:ext cx="1285662" cy="49725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927" w:rsidRDefault="00D1492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02C8B"/>
    <w:multiLevelType w:val="hybridMultilevel"/>
    <w:tmpl w:val="6CC0A196"/>
    <w:lvl w:ilvl="0" w:tplc="23F27B6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5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bA0MDI3NzW1MDRX0lEKTi0uzszPAykwrAUA2rvDnSwAAAA="/>
  </w:docVars>
  <w:rsids>
    <w:rsidRoot w:val="00F23637"/>
    <w:rsid w:val="00007528"/>
    <w:rsid w:val="00010763"/>
    <w:rsid w:val="00016871"/>
    <w:rsid w:val="0002057A"/>
    <w:rsid w:val="000257E4"/>
    <w:rsid w:val="00033E98"/>
    <w:rsid w:val="00050575"/>
    <w:rsid w:val="00065566"/>
    <w:rsid w:val="00072932"/>
    <w:rsid w:val="00096C00"/>
    <w:rsid w:val="000A25B0"/>
    <w:rsid w:val="000A623C"/>
    <w:rsid w:val="000B6127"/>
    <w:rsid w:val="000D73EE"/>
    <w:rsid w:val="000E74B4"/>
    <w:rsid w:val="000F792E"/>
    <w:rsid w:val="0010692F"/>
    <w:rsid w:val="00110749"/>
    <w:rsid w:val="00125A72"/>
    <w:rsid w:val="001272B4"/>
    <w:rsid w:val="00131B06"/>
    <w:rsid w:val="001358CF"/>
    <w:rsid w:val="00180AE5"/>
    <w:rsid w:val="00180D3B"/>
    <w:rsid w:val="001841BB"/>
    <w:rsid w:val="0018632C"/>
    <w:rsid w:val="00186792"/>
    <w:rsid w:val="001934E9"/>
    <w:rsid w:val="001B1898"/>
    <w:rsid w:val="001B55A6"/>
    <w:rsid w:val="001E6805"/>
    <w:rsid w:val="00216641"/>
    <w:rsid w:val="00217228"/>
    <w:rsid w:val="00226500"/>
    <w:rsid w:val="00244685"/>
    <w:rsid w:val="0024661F"/>
    <w:rsid w:val="00255B9A"/>
    <w:rsid w:val="002723CF"/>
    <w:rsid w:val="00290F06"/>
    <w:rsid w:val="002A69D1"/>
    <w:rsid w:val="002A6BC2"/>
    <w:rsid w:val="002B1AE2"/>
    <w:rsid w:val="002C10C6"/>
    <w:rsid w:val="002C51E6"/>
    <w:rsid w:val="002C77E8"/>
    <w:rsid w:val="002D0A8F"/>
    <w:rsid w:val="002F23A4"/>
    <w:rsid w:val="002F44C1"/>
    <w:rsid w:val="003033AF"/>
    <w:rsid w:val="0030530F"/>
    <w:rsid w:val="003177ED"/>
    <w:rsid w:val="0032263A"/>
    <w:rsid w:val="00326212"/>
    <w:rsid w:val="00347EA4"/>
    <w:rsid w:val="0036054F"/>
    <w:rsid w:val="00365CA4"/>
    <w:rsid w:val="003670E5"/>
    <w:rsid w:val="00393A1C"/>
    <w:rsid w:val="003A2D26"/>
    <w:rsid w:val="003A3517"/>
    <w:rsid w:val="003A66AC"/>
    <w:rsid w:val="003A71F1"/>
    <w:rsid w:val="003B30D8"/>
    <w:rsid w:val="003B77CF"/>
    <w:rsid w:val="003C111D"/>
    <w:rsid w:val="003C5022"/>
    <w:rsid w:val="00400C26"/>
    <w:rsid w:val="004067CE"/>
    <w:rsid w:val="00426A48"/>
    <w:rsid w:val="004279FA"/>
    <w:rsid w:val="0044458D"/>
    <w:rsid w:val="004509CC"/>
    <w:rsid w:val="00450A8F"/>
    <w:rsid w:val="004754D6"/>
    <w:rsid w:val="00475C5A"/>
    <w:rsid w:val="00476BC5"/>
    <w:rsid w:val="004A4CB9"/>
    <w:rsid w:val="004B281A"/>
    <w:rsid w:val="004B7C13"/>
    <w:rsid w:val="004C35C1"/>
    <w:rsid w:val="004E0953"/>
    <w:rsid w:val="004F04B7"/>
    <w:rsid w:val="00514EA8"/>
    <w:rsid w:val="00525B90"/>
    <w:rsid w:val="00550B10"/>
    <w:rsid w:val="00552EF9"/>
    <w:rsid w:val="005703E7"/>
    <w:rsid w:val="00592238"/>
    <w:rsid w:val="005951C3"/>
    <w:rsid w:val="005A750B"/>
    <w:rsid w:val="005C2AD1"/>
    <w:rsid w:val="005D552B"/>
    <w:rsid w:val="005D60E6"/>
    <w:rsid w:val="005E02C0"/>
    <w:rsid w:val="005F14B6"/>
    <w:rsid w:val="005F3085"/>
    <w:rsid w:val="005F7C03"/>
    <w:rsid w:val="005F7F90"/>
    <w:rsid w:val="00611826"/>
    <w:rsid w:val="00613FA0"/>
    <w:rsid w:val="00631587"/>
    <w:rsid w:val="00631612"/>
    <w:rsid w:val="00647F7E"/>
    <w:rsid w:val="006536EC"/>
    <w:rsid w:val="00663156"/>
    <w:rsid w:val="006727F7"/>
    <w:rsid w:val="00692C96"/>
    <w:rsid w:val="00694A7C"/>
    <w:rsid w:val="006A4B51"/>
    <w:rsid w:val="006B03B5"/>
    <w:rsid w:val="006C44D0"/>
    <w:rsid w:val="006F019D"/>
    <w:rsid w:val="00701FA4"/>
    <w:rsid w:val="007204A8"/>
    <w:rsid w:val="00737BFB"/>
    <w:rsid w:val="0074395E"/>
    <w:rsid w:val="00765D73"/>
    <w:rsid w:val="00766411"/>
    <w:rsid w:val="007673BF"/>
    <w:rsid w:val="007822A0"/>
    <w:rsid w:val="00783320"/>
    <w:rsid w:val="007A0C8F"/>
    <w:rsid w:val="007A33FA"/>
    <w:rsid w:val="007A4515"/>
    <w:rsid w:val="007A5C97"/>
    <w:rsid w:val="007C7D07"/>
    <w:rsid w:val="007E0B23"/>
    <w:rsid w:val="007F315E"/>
    <w:rsid w:val="007F4025"/>
    <w:rsid w:val="007F7393"/>
    <w:rsid w:val="00811280"/>
    <w:rsid w:val="008237FF"/>
    <w:rsid w:val="008260E3"/>
    <w:rsid w:val="00860EDE"/>
    <w:rsid w:val="00870FE6"/>
    <w:rsid w:val="00874251"/>
    <w:rsid w:val="00874E5D"/>
    <w:rsid w:val="00895ABD"/>
    <w:rsid w:val="008B3BE1"/>
    <w:rsid w:val="008C235A"/>
    <w:rsid w:val="008F06CB"/>
    <w:rsid w:val="009500D3"/>
    <w:rsid w:val="00951C21"/>
    <w:rsid w:val="00951CBF"/>
    <w:rsid w:val="00962F00"/>
    <w:rsid w:val="00974FE6"/>
    <w:rsid w:val="0098271B"/>
    <w:rsid w:val="00982DB1"/>
    <w:rsid w:val="00983B70"/>
    <w:rsid w:val="009B7809"/>
    <w:rsid w:val="009D5A14"/>
    <w:rsid w:val="00A20101"/>
    <w:rsid w:val="00A2548C"/>
    <w:rsid w:val="00A36442"/>
    <w:rsid w:val="00A43DAA"/>
    <w:rsid w:val="00A55BF1"/>
    <w:rsid w:val="00A55FDD"/>
    <w:rsid w:val="00A628CC"/>
    <w:rsid w:val="00A864BA"/>
    <w:rsid w:val="00AA0582"/>
    <w:rsid w:val="00AB5E73"/>
    <w:rsid w:val="00AC2C17"/>
    <w:rsid w:val="00AD1E6D"/>
    <w:rsid w:val="00AE027A"/>
    <w:rsid w:val="00AE48C2"/>
    <w:rsid w:val="00AF08E3"/>
    <w:rsid w:val="00B02F95"/>
    <w:rsid w:val="00B123AA"/>
    <w:rsid w:val="00B1704B"/>
    <w:rsid w:val="00B25E88"/>
    <w:rsid w:val="00B55E12"/>
    <w:rsid w:val="00B615AA"/>
    <w:rsid w:val="00B618AF"/>
    <w:rsid w:val="00B67499"/>
    <w:rsid w:val="00B83AAC"/>
    <w:rsid w:val="00B84B46"/>
    <w:rsid w:val="00B95FEA"/>
    <w:rsid w:val="00B978B9"/>
    <w:rsid w:val="00BB1D82"/>
    <w:rsid w:val="00BB60E2"/>
    <w:rsid w:val="00BB6566"/>
    <w:rsid w:val="00BD3C96"/>
    <w:rsid w:val="00BD6780"/>
    <w:rsid w:val="00BE1AA0"/>
    <w:rsid w:val="00BE7624"/>
    <w:rsid w:val="00BF07C7"/>
    <w:rsid w:val="00C17833"/>
    <w:rsid w:val="00C318F1"/>
    <w:rsid w:val="00C31AE1"/>
    <w:rsid w:val="00C3499C"/>
    <w:rsid w:val="00C538F3"/>
    <w:rsid w:val="00C545C9"/>
    <w:rsid w:val="00C61834"/>
    <w:rsid w:val="00C74030"/>
    <w:rsid w:val="00C74C78"/>
    <w:rsid w:val="00C8000E"/>
    <w:rsid w:val="00C81489"/>
    <w:rsid w:val="00C86E29"/>
    <w:rsid w:val="00C91D06"/>
    <w:rsid w:val="00CA57EE"/>
    <w:rsid w:val="00CD2254"/>
    <w:rsid w:val="00CE1F9C"/>
    <w:rsid w:val="00CE20F8"/>
    <w:rsid w:val="00CF420B"/>
    <w:rsid w:val="00CF68D4"/>
    <w:rsid w:val="00D01938"/>
    <w:rsid w:val="00D14927"/>
    <w:rsid w:val="00D17A46"/>
    <w:rsid w:val="00D2387B"/>
    <w:rsid w:val="00D32E0E"/>
    <w:rsid w:val="00D40885"/>
    <w:rsid w:val="00D51200"/>
    <w:rsid w:val="00D71E9D"/>
    <w:rsid w:val="00D75AA3"/>
    <w:rsid w:val="00D7634B"/>
    <w:rsid w:val="00D803BA"/>
    <w:rsid w:val="00D94FBD"/>
    <w:rsid w:val="00DD2C0D"/>
    <w:rsid w:val="00DE3636"/>
    <w:rsid w:val="00DE3E49"/>
    <w:rsid w:val="00DE5EF7"/>
    <w:rsid w:val="00DF1543"/>
    <w:rsid w:val="00E0484C"/>
    <w:rsid w:val="00E064C0"/>
    <w:rsid w:val="00E2593A"/>
    <w:rsid w:val="00E30645"/>
    <w:rsid w:val="00E30B85"/>
    <w:rsid w:val="00E6135D"/>
    <w:rsid w:val="00E81247"/>
    <w:rsid w:val="00E8410B"/>
    <w:rsid w:val="00E96ADC"/>
    <w:rsid w:val="00EA044D"/>
    <w:rsid w:val="00EA5085"/>
    <w:rsid w:val="00EB05A8"/>
    <w:rsid w:val="00EB0A99"/>
    <w:rsid w:val="00EB3B08"/>
    <w:rsid w:val="00EB3FEE"/>
    <w:rsid w:val="00ED28EF"/>
    <w:rsid w:val="00ED2D57"/>
    <w:rsid w:val="00ED3E63"/>
    <w:rsid w:val="00EF0EEE"/>
    <w:rsid w:val="00F07BB1"/>
    <w:rsid w:val="00F13855"/>
    <w:rsid w:val="00F23637"/>
    <w:rsid w:val="00F40F64"/>
    <w:rsid w:val="00F42194"/>
    <w:rsid w:val="00F51435"/>
    <w:rsid w:val="00F51B4A"/>
    <w:rsid w:val="00F536E7"/>
    <w:rsid w:val="00F5565E"/>
    <w:rsid w:val="00F56CC1"/>
    <w:rsid w:val="00F61293"/>
    <w:rsid w:val="00F651D8"/>
    <w:rsid w:val="00F77195"/>
    <w:rsid w:val="00F82023"/>
    <w:rsid w:val="00FA69B6"/>
    <w:rsid w:val="00FB0B47"/>
    <w:rsid w:val="00FB5B0E"/>
    <w:rsid w:val="00FC11C2"/>
    <w:rsid w:val="00FD0C20"/>
    <w:rsid w:val="00FD441D"/>
    <w:rsid w:val="00FE1B87"/>
    <w:rsid w:val="00FE739F"/>
    <w:rsid w:val="00FF22A5"/>
    <w:rsid w:val="00FF5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0D7BBB"/>
  <w15:docId w15:val="{432A82A4-D286-4C34-A5DC-592F3EC15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F4025"/>
    <w:rPr>
      <w:sz w:val="24"/>
      <w:szCs w:val="24"/>
      <w:lang w:val="ru-RU" w:eastAsia="ru-RU"/>
    </w:rPr>
  </w:style>
  <w:style w:type="paragraph" w:styleId="Nadpis1">
    <w:name w:val="heading 1"/>
    <w:basedOn w:val="Normlny"/>
    <w:next w:val="Normlny"/>
    <w:qFormat/>
    <w:rsid w:val="00F23637"/>
    <w:pPr>
      <w:keepNext/>
      <w:jc w:val="center"/>
      <w:outlineLvl w:val="0"/>
    </w:pPr>
    <w:rPr>
      <w:rFonts w:ascii="HelveticaYU" w:hAnsi="HelveticaYU"/>
      <w:sz w:val="32"/>
      <w:szCs w:val="20"/>
      <w:lang w:val="sl-SI" w:eastAsia="en-US"/>
    </w:rPr>
  </w:style>
  <w:style w:type="paragraph" w:styleId="Nadpis2">
    <w:name w:val="heading 2"/>
    <w:basedOn w:val="Normlny"/>
    <w:next w:val="Normlny"/>
    <w:qFormat/>
    <w:rsid w:val="004509CC"/>
    <w:pPr>
      <w:keepNext/>
      <w:spacing w:before="40" w:after="40"/>
      <w:jc w:val="both"/>
      <w:outlineLvl w:val="1"/>
    </w:pPr>
    <w:rPr>
      <w:b/>
      <w:sz w:val="16"/>
      <w:szCs w:val="20"/>
      <w:lang w:val="sl-SI" w:eastAsia="en-US"/>
    </w:rPr>
  </w:style>
  <w:style w:type="paragraph" w:styleId="Nadpis3">
    <w:name w:val="heading 3"/>
    <w:basedOn w:val="Normlny"/>
    <w:next w:val="Normlny"/>
    <w:qFormat/>
    <w:rsid w:val="0078332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y"/>
    <w:next w:val="Normlny"/>
    <w:qFormat/>
    <w:rsid w:val="004509CC"/>
    <w:pPr>
      <w:keepNext/>
      <w:jc w:val="both"/>
      <w:outlineLvl w:val="3"/>
    </w:pPr>
    <w:rPr>
      <w:b/>
      <w:bCs/>
      <w:sz w:val="20"/>
      <w:szCs w:val="20"/>
      <w:lang w:val="sl-SI" w:eastAsia="en-US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F23637"/>
    <w:pPr>
      <w:tabs>
        <w:tab w:val="center" w:pos="4320"/>
        <w:tab w:val="right" w:pos="8640"/>
      </w:tabs>
    </w:pPr>
  </w:style>
  <w:style w:type="paragraph" w:styleId="Pta">
    <w:name w:val="footer"/>
    <w:basedOn w:val="Normlny"/>
    <w:rsid w:val="00F23637"/>
    <w:pPr>
      <w:tabs>
        <w:tab w:val="center" w:pos="4320"/>
        <w:tab w:val="right" w:pos="8640"/>
      </w:tabs>
    </w:pPr>
  </w:style>
  <w:style w:type="table" w:styleId="Mriekatabuky">
    <w:name w:val="Table Grid"/>
    <w:basedOn w:val="Normlnatabuka"/>
    <w:rsid w:val="00F23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rsid w:val="00F23637"/>
    <w:rPr>
      <w:color w:val="0000FF"/>
      <w:u w:val="single"/>
    </w:rPr>
  </w:style>
  <w:style w:type="character" w:styleId="Siln">
    <w:name w:val="Strong"/>
    <w:uiPriority w:val="99"/>
    <w:qFormat/>
    <w:rsid w:val="00CD2254"/>
    <w:rPr>
      <w:rFonts w:ascii="Times New Roman" w:hAnsi="Times New Roman" w:cs="Times New Roman" w:hint="default"/>
      <w:b/>
      <w:bCs/>
    </w:rPr>
  </w:style>
  <w:style w:type="paragraph" w:styleId="Normlnywebov">
    <w:name w:val="Normal (Web)"/>
    <w:basedOn w:val="Normlny"/>
    <w:uiPriority w:val="99"/>
    <w:unhideWhenUsed/>
    <w:rsid w:val="00CD2254"/>
    <w:pPr>
      <w:spacing w:before="100" w:beforeAutospacing="1" w:after="100" w:afterAutospacing="1"/>
    </w:pPr>
    <w:rPr>
      <w:lang w:val="hr-HR" w:eastAsia="hr-HR"/>
    </w:rPr>
  </w:style>
  <w:style w:type="character" w:customStyle="1" w:styleId="hps">
    <w:name w:val="hps"/>
    <w:rsid w:val="00CD22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9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Beograd, 27</vt:lpstr>
      <vt:lpstr>Beograd, 27</vt:lpstr>
      <vt:lpstr>Beograd, 27</vt:lpstr>
    </vt:vector>
  </TitlesOfParts>
  <Company>ATC</Company>
  <LinksUpToDate>false</LinksUpToDate>
  <CharactersWithSpaces>1643</CharactersWithSpaces>
  <SharedDoc>false</SharedDoc>
  <HLinks>
    <vt:vector size="6" baseType="variant">
      <vt:variant>
        <vt:i4>5046334</vt:i4>
      </vt:variant>
      <vt:variant>
        <vt:i4>0</vt:i4>
      </vt:variant>
      <vt:variant>
        <vt:i4>0</vt:i4>
      </vt:variant>
      <vt:variant>
        <vt:i4>5</vt:i4>
      </vt:variant>
      <vt:variant>
        <vt:lpwstr>mailto:alena.mihalovova@tuke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ograd, 27</dc:title>
  <dc:creator>n/a</dc:creator>
  <cp:lastModifiedBy>Sergej Hloch</cp:lastModifiedBy>
  <cp:revision>3</cp:revision>
  <cp:lastPrinted>2015-08-31T07:12:00Z</cp:lastPrinted>
  <dcterms:created xsi:type="dcterms:W3CDTF">2022-05-05T07:42:00Z</dcterms:created>
  <dcterms:modified xsi:type="dcterms:W3CDTF">2022-05-05T07:45:00Z</dcterms:modified>
</cp:coreProperties>
</file>